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0100F" w14:textId="77777777" w:rsidR="00E86903" w:rsidRDefault="00E86903" w:rsidP="00A95499">
      <w:pPr>
        <w:jc w:val="center"/>
        <w:rPr>
          <w:rFonts w:ascii="Arial" w:hAnsi="Arial" w:cs="Arial"/>
          <w:b/>
          <w:sz w:val="24"/>
        </w:rPr>
      </w:pPr>
    </w:p>
    <w:p w14:paraId="1AB08073" w14:textId="64608DB1" w:rsidR="006D60D5" w:rsidRPr="00A95499" w:rsidRDefault="00B52746" w:rsidP="00750A12">
      <w:pPr>
        <w:spacing w:before="120" w:after="240"/>
        <w:jc w:val="center"/>
        <w:rPr>
          <w:rFonts w:ascii="Arial" w:hAnsi="Arial" w:cs="Arial"/>
          <w:b/>
          <w:sz w:val="24"/>
        </w:rPr>
      </w:pPr>
      <w:bookmarkStart w:id="0" w:name="_Hlk60736939"/>
      <w:r>
        <w:rPr>
          <w:rFonts w:ascii="Arial" w:hAnsi="Arial" w:cs="Arial"/>
          <w:b/>
          <w:sz w:val="24"/>
        </w:rPr>
        <w:t>2020-2021</w:t>
      </w:r>
      <w:r w:rsidR="00A95499" w:rsidRPr="00A95499">
        <w:rPr>
          <w:rFonts w:ascii="Arial" w:hAnsi="Arial" w:cs="Arial"/>
          <w:b/>
          <w:sz w:val="24"/>
        </w:rPr>
        <w:t xml:space="preserve"> EĞİTİM ÖĞRETİM </w:t>
      </w:r>
      <w:r w:rsidRPr="00A95499">
        <w:rPr>
          <w:rFonts w:ascii="Arial" w:hAnsi="Arial" w:cs="Arial"/>
          <w:b/>
          <w:sz w:val="24"/>
        </w:rPr>
        <w:t xml:space="preserve">YILI </w:t>
      </w:r>
      <w:r w:rsidR="00592F14">
        <w:rPr>
          <w:rFonts w:ascii="Arial" w:hAnsi="Arial" w:cs="Arial"/>
          <w:b/>
          <w:sz w:val="24"/>
        </w:rPr>
        <w:t>TURİZM İŞLETMECİLİĞİ</w:t>
      </w:r>
      <w:r w:rsidR="0055549E">
        <w:rPr>
          <w:rFonts w:ascii="Arial" w:hAnsi="Arial" w:cs="Arial"/>
          <w:b/>
          <w:sz w:val="24"/>
        </w:rPr>
        <w:t xml:space="preserve"> BÖLÜMÜ</w:t>
      </w:r>
      <w:r>
        <w:rPr>
          <w:rFonts w:ascii="Arial" w:hAnsi="Arial" w:cs="Arial"/>
          <w:b/>
          <w:sz w:val="24"/>
        </w:rPr>
        <w:t xml:space="preserve"> </w:t>
      </w:r>
      <w:r w:rsidR="006A0129">
        <w:rPr>
          <w:rFonts w:ascii="Arial" w:hAnsi="Arial" w:cs="Arial"/>
          <w:b/>
          <w:sz w:val="24"/>
        </w:rPr>
        <w:t>STAJ</w:t>
      </w:r>
      <w:r w:rsidR="00A95499" w:rsidRPr="00A95499">
        <w:rPr>
          <w:rFonts w:ascii="Arial" w:hAnsi="Arial" w:cs="Arial"/>
          <w:b/>
          <w:sz w:val="24"/>
        </w:rPr>
        <w:t xml:space="preserve"> TAKVİMİ</w:t>
      </w:r>
    </w:p>
    <w:tbl>
      <w:tblPr>
        <w:tblStyle w:val="TabloKlavuzu"/>
        <w:tblpPr w:leftFromText="141" w:rightFromText="141" w:vertAnchor="text" w:horzAnchor="margin" w:tblpX="-284" w:tblpY="29"/>
        <w:tblW w:w="51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4398"/>
        <w:gridCol w:w="6486"/>
      </w:tblGrid>
      <w:tr w:rsidR="00E962D6" w:rsidRPr="00A95499" w14:paraId="0E7910FD" w14:textId="77777777" w:rsidTr="00EA2622">
        <w:trPr>
          <w:trHeight w:val="637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0"/>
          <w:p w14:paraId="003C8DD4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Tarihler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19AD86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Faaliyet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2A74D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Açıklama</w:t>
            </w:r>
          </w:p>
        </w:tc>
      </w:tr>
      <w:tr w:rsidR="000C76AE" w:rsidRPr="00A95499" w14:paraId="55183F09" w14:textId="77777777" w:rsidTr="001B783E">
        <w:trPr>
          <w:trHeight w:val="104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FE0F58" w14:textId="77777777" w:rsidR="000C76AE" w:rsidRPr="00F235AE" w:rsidRDefault="000C76AE" w:rsidP="000C76A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bookmarkStart w:id="1" w:name="_GoBack" w:colFirst="0" w:colLast="0"/>
          </w:p>
          <w:p w14:paraId="07321B8C" w14:textId="189F8893" w:rsidR="000C76AE" w:rsidRPr="00F235AE" w:rsidRDefault="000C76AE" w:rsidP="000C76A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7- 21 Haziran 2021</w:t>
            </w:r>
          </w:p>
        </w:tc>
        <w:tc>
          <w:tcPr>
            <w:tcW w:w="15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C23B31" w14:textId="77777777" w:rsidR="000C76AE" w:rsidRDefault="000C76AE" w:rsidP="000C76A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j Kabul Formu,</w:t>
            </w:r>
          </w:p>
          <w:p w14:paraId="3C65AD61" w14:textId="77777777" w:rsidR="000C76AE" w:rsidRDefault="000C76AE" w:rsidP="000C76A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GK Beyan Formunun </w:t>
            </w:r>
          </w:p>
          <w:p w14:paraId="28577C37" w14:textId="23B92F44" w:rsidR="000C76AE" w:rsidRPr="00EF0FFE" w:rsidRDefault="000C76AE" w:rsidP="000C76A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 İşlerine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ABA4CA" w14:textId="419A6582" w:rsidR="000C76AE" w:rsidRDefault="000C76AE" w:rsidP="000C76A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, burada belirtilen formları eksiksiz doldurmalı, </w:t>
            </w:r>
          </w:p>
          <w:p w14:paraId="3F44FFDB" w14:textId="4C11C0BA" w:rsidR="000C76AE" w:rsidRPr="00EF0FFE" w:rsidRDefault="000C76AE" w:rsidP="000C76A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endisi elden veya posta/kargo yoluyla öğrenci işlerine teslim etmelidir.</w:t>
            </w:r>
          </w:p>
        </w:tc>
      </w:tr>
      <w:tr w:rsidR="000C76AE" w:rsidRPr="00A95499" w14:paraId="33DFDD9D" w14:textId="77777777" w:rsidTr="001B783E">
        <w:trPr>
          <w:trHeight w:val="989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29D60" w14:textId="34D24F3C" w:rsidR="000C76AE" w:rsidRPr="006A0129" w:rsidRDefault="000C76AE" w:rsidP="000C76AE">
            <w:pPr>
              <w:ind w:right="181"/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8D3011">
              <w:rPr>
                <w:rFonts w:ascii="Arial" w:hAnsi="Arial" w:cs="Arial"/>
                <w:sz w:val="20"/>
              </w:rPr>
              <w:t>2</w:t>
            </w:r>
            <w:r>
              <w:rPr>
                <w:rFonts w:ascii="Arial" w:hAnsi="Arial" w:cs="Arial"/>
                <w:sz w:val="20"/>
              </w:rPr>
              <w:t>3</w:t>
            </w:r>
            <w:r w:rsidRPr="008D3011"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CA8AED" w14:textId="77777777" w:rsidR="000C76AE" w:rsidRDefault="000C76AE" w:rsidP="000C76A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j Kabul Formu için</w:t>
            </w:r>
          </w:p>
          <w:p w14:paraId="3EDC3A07" w14:textId="05409286" w:rsidR="000C76AE" w:rsidRPr="006A0129" w:rsidRDefault="000C76AE" w:rsidP="000C76AE">
            <w:pPr>
              <w:jc w:val="center"/>
              <w:rPr>
                <w:rFonts w:ascii="Arial" w:hAnsi="Arial" w:cs="Arial"/>
                <w:color w:val="FF0000"/>
                <w:sz w:val="20"/>
              </w:rPr>
            </w:pPr>
            <w:r>
              <w:rPr>
                <w:rFonts w:ascii="Arial" w:hAnsi="Arial" w:cs="Arial"/>
                <w:sz w:val="20"/>
              </w:rPr>
              <w:t>Değerlendirme Sonuçlarının İlan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0A708B" w14:textId="77777777" w:rsidR="000C76AE" w:rsidRDefault="000C76AE" w:rsidP="000C76A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taj Kabul Formu, </w:t>
            </w:r>
            <w:r w:rsidRPr="00AD3306">
              <w:rPr>
                <w:rFonts w:ascii="Arial" w:hAnsi="Arial" w:cs="Arial"/>
                <w:sz w:val="20"/>
              </w:rPr>
              <w:t xml:space="preserve">Staj Komisyonu üyeleri tarafından </w:t>
            </w:r>
            <w:r>
              <w:rPr>
                <w:rFonts w:ascii="Arial" w:hAnsi="Arial" w:cs="Arial"/>
                <w:sz w:val="20"/>
              </w:rPr>
              <w:t xml:space="preserve">değerlendirilecek olup, </w:t>
            </w:r>
          </w:p>
          <w:p w14:paraId="21AAE354" w14:textId="5F059BF5" w:rsidR="000C76AE" w:rsidRPr="00895F1C" w:rsidRDefault="000C76AE" w:rsidP="000C76A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u değerlendirmenin sonuçları 23 Haziran 2021 tarihinde Yüksekokulumuzun web sayfasında ilan edilecektir.</w:t>
            </w:r>
          </w:p>
        </w:tc>
      </w:tr>
      <w:tr w:rsidR="000C76AE" w:rsidRPr="00A95499" w14:paraId="2F095D5D" w14:textId="77777777" w:rsidTr="001B783E">
        <w:trPr>
          <w:trHeight w:val="83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3D6CDE" w14:textId="5FC491A0" w:rsidR="000C76AE" w:rsidRPr="00894356" w:rsidRDefault="000C76AE" w:rsidP="000C76A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 w:rsidRPr="00894356">
              <w:rPr>
                <w:rFonts w:ascii="Arial" w:hAnsi="Arial" w:cs="Arial"/>
                <w:sz w:val="20"/>
              </w:rPr>
              <w:t>26 Haziran 2021</w:t>
            </w:r>
          </w:p>
        </w:tc>
        <w:tc>
          <w:tcPr>
            <w:tcW w:w="15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865AF1" w14:textId="38831C14" w:rsidR="000C76AE" w:rsidRPr="00EF0FFE" w:rsidRDefault="000C76AE" w:rsidP="000C76A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 Fiilen Staj Sürecine Başlaması</w:t>
            </w:r>
          </w:p>
        </w:tc>
        <w:tc>
          <w:tcPr>
            <w:tcW w:w="2270" w:type="pct"/>
            <w:vMerge w:val="restart"/>
            <w:tcBorders>
              <w:top w:val="single" w:sz="4" w:space="0" w:color="auto"/>
            </w:tcBorders>
            <w:vAlign w:val="center"/>
          </w:tcPr>
          <w:p w14:paraId="765B7E4E" w14:textId="762B66BE" w:rsidR="000C76AE" w:rsidRPr="00EF0FFE" w:rsidRDefault="000C76AE" w:rsidP="000C76A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, Burdur Mehmet Akif Ersoy Üniversitesi Turizm İşletmeciliği ve Otelcilik Yüksekokulu Staj Yönergesine göre 60 iş günü staj yapması ve staj sürecine ilişkin yönergede belirtilen sorumlulukları yerine getirmesi gerekmektedir.</w:t>
            </w:r>
          </w:p>
        </w:tc>
      </w:tr>
      <w:tr w:rsidR="000C76AE" w:rsidRPr="00A95499" w14:paraId="04E1395F" w14:textId="77777777" w:rsidTr="001B783E">
        <w:trPr>
          <w:trHeight w:val="716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DC93A" w14:textId="701357B6" w:rsidR="000C76AE" w:rsidRPr="00894356" w:rsidRDefault="000C76AE" w:rsidP="000C76A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 w:rsidRPr="00894356">
              <w:rPr>
                <w:rFonts w:ascii="Arial" w:hAnsi="Arial" w:cs="Arial"/>
                <w:sz w:val="20"/>
              </w:rPr>
              <w:t>12 Eylül 2021</w:t>
            </w:r>
          </w:p>
        </w:tc>
        <w:tc>
          <w:tcPr>
            <w:tcW w:w="15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4DA8B6" w14:textId="1B0A59AA" w:rsidR="000C76AE" w:rsidRDefault="000C76AE" w:rsidP="000C76A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 Fiilen Staj Sürecini Tamamlaması</w:t>
            </w:r>
          </w:p>
        </w:tc>
        <w:tc>
          <w:tcPr>
            <w:tcW w:w="2270" w:type="pct"/>
            <w:vMerge/>
            <w:tcBorders>
              <w:bottom w:val="single" w:sz="4" w:space="0" w:color="auto"/>
            </w:tcBorders>
            <w:vAlign w:val="center"/>
          </w:tcPr>
          <w:p w14:paraId="444E24A9" w14:textId="77777777" w:rsidR="000C76AE" w:rsidRDefault="000C76AE" w:rsidP="000C76A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0C76AE" w:rsidRPr="00A95499" w14:paraId="2C313F95" w14:textId="77777777" w:rsidTr="001B783E">
        <w:trPr>
          <w:trHeight w:val="1081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F8956" w14:textId="2007D54E" w:rsidR="000C76AE" w:rsidRPr="00F235AE" w:rsidRDefault="000C76AE" w:rsidP="000C76A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- 30 Eylül 2021</w:t>
            </w:r>
          </w:p>
        </w:tc>
        <w:tc>
          <w:tcPr>
            <w:tcW w:w="15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F5D4D2" w14:textId="77777777" w:rsidR="000C76AE" w:rsidRDefault="000C76AE" w:rsidP="000C76A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Gizli Değerlendirme Formu, Staj Devlet Katkısı ile </w:t>
            </w:r>
          </w:p>
          <w:p w14:paraId="6FF2498A" w14:textId="77777777" w:rsidR="000C76AE" w:rsidRDefault="000C76AE" w:rsidP="000C76A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taj Dosyasının </w:t>
            </w:r>
          </w:p>
          <w:p w14:paraId="275465D6" w14:textId="3CFC1763" w:rsidR="000C76AE" w:rsidRPr="00EF0FFE" w:rsidRDefault="000C76AE" w:rsidP="000C76A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 İşlerine Teslim Edilmesi 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D3820E" w14:textId="5C9A270D" w:rsidR="000C76AE" w:rsidRPr="00EF0FFE" w:rsidRDefault="000C76AE" w:rsidP="000C76A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, yaptığı staja ilişkin hazırlayacağı Staj Dosyası ile staj yaptığı işletmeden alacağı Gizli Değerlendirme Formunu kendisinin elden veya posta/kargo yoluyla Yüksekokulumuz öğrenci işlerine teslim etmesi gerekmektedir. Posta/kargo sürecinde meydana gelebilecek aksaklıklardan Yüksekokulumuz sorumlu değildir.</w:t>
            </w:r>
          </w:p>
        </w:tc>
      </w:tr>
      <w:bookmarkEnd w:id="1"/>
    </w:tbl>
    <w:p w14:paraId="7E63B437" w14:textId="77777777" w:rsidR="00B52746" w:rsidRDefault="00B52746" w:rsidP="0055549E">
      <w:pPr>
        <w:spacing w:before="120" w:after="0" w:line="240" w:lineRule="auto"/>
        <w:rPr>
          <w:rFonts w:ascii="Arial" w:hAnsi="Arial" w:cs="Arial"/>
          <w:sz w:val="20"/>
        </w:rPr>
      </w:pPr>
    </w:p>
    <w:p w14:paraId="5205A75A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DF20DD3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0A09213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sectPr w:rsidR="00B52746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41D02"/>
    <w:rsid w:val="00086F8F"/>
    <w:rsid w:val="00093EFF"/>
    <w:rsid w:val="000C6E79"/>
    <w:rsid w:val="000C76AE"/>
    <w:rsid w:val="000E2C82"/>
    <w:rsid w:val="00196F94"/>
    <w:rsid w:val="0023292C"/>
    <w:rsid w:val="002726F6"/>
    <w:rsid w:val="00290C2A"/>
    <w:rsid w:val="002D1AFE"/>
    <w:rsid w:val="002D5C78"/>
    <w:rsid w:val="00302321"/>
    <w:rsid w:val="003C139E"/>
    <w:rsid w:val="004D30F1"/>
    <w:rsid w:val="0055549E"/>
    <w:rsid w:val="00581E74"/>
    <w:rsid w:val="00592F14"/>
    <w:rsid w:val="005E7E5D"/>
    <w:rsid w:val="006612DD"/>
    <w:rsid w:val="00693834"/>
    <w:rsid w:val="006A0129"/>
    <w:rsid w:val="006D60D5"/>
    <w:rsid w:val="006D707D"/>
    <w:rsid w:val="00750A12"/>
    <w:rsid w:val="0079002B"/>
    <w:rsid w:val="00894356"/>
    <w:rsid w:val="00895F1C"/>
    <w:rsid w:val="008D3011"/>
    <w:rsid w:val="00971DE9"/>
    <w:rsid w:val="00A40C96"/>
    <w:rsid w:val="00A95499"/>
    <w:rsid w:val="00AD3306"/>
    <w:rsid w:val="00B52746"/>
    <w:rsid w:val="00B60193"/>
    <w:rsid w:val="00B90807"/>
    <w:rsid w:val="00C14BD2"/>
    <w:rsid w:val="00DB3370"/>
    <w:rsid w:val="00E1204E"/>
    <w:rsid w:val="00E26C1B"/>
    <w:rsid w:val="00E30FAA"/>
    <w:rsid w:val="00E440D0"/>
    <w:rsid w:val="00E86903"/>
    <w:rsid w:val="00E962D6"/>
    <w:rsid w:val="00EA2622"/>
    <w:rsid w:val="00EC4579"/>
    <w:rsid w:val="00EF0FFE"/>
    <w:rsid w:val="00F235AE"/>
    <w:rsid w:val="00F72D62"/>
    <w:rsid w:val="00F9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8AC87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7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2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Windows Kullanıcısı</cp:lastModifiedBy>
  <cp:revision>5</cp:revision>
  <cp:lastPrinted>2019-12-19T11:16:00Z</cp:lastPrinted>
  <dcterms:created xsi:type="dcterms:W3CDTF">2021-06-03T12:42:00Z</dcterms:created>
  <dcterms:modified xsi:type="dcterms:W3CDTF">2021-06-14T10:36:00Z</dcterms:modified>
</cp:coreProperties>
</file>